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4E298" w14:textId="77777777" w:rsidR="000321E5" w:rsidRPr="008F3801" w:rsidRDefault="000321E5" w:rsidP="000321E5">
      <w:pPr>
        <w:spacing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proofErr w:type="spellStart"/>
      <w:r w:rsidRPr="008F3801">
        <w:rPr>
          <w:rFonts w:ascii="Times New Roman" w:hAnsi="Times New Roman" w:cs="Times New Roman"/>
          <w:b/>
          <w:sz w:val="40"/>
          <w:szCs w:val="40"/>
        </w:rPr>
        <w:t>Siddaganga</w:t>
      </w:r>
      <w:proofErr w:type="spellEnd"/>
      <w:r w:rsidRPr="008F3801">
        <w:rPr>
          <w:rFonts w:ascii="Times New Roman" w:hAnsi="Times New Roman" w:cs="Times New Roman"/>
          <w:b/>
          <w:sz w:val="40"/>
          <w:szCs w:val="40"/>
        </w:rPr>
        <w:t xml:space="preserve"> Institute of Technology, </w:t>
      </w:r>
      <w:proofErr w:type="spellStart"/>
      <w:r w:rsidRPr="008F3801">
        <w:rPr>
          <w:rFonts w:ascii="Times New Roman" w:hAnsi="Times New Roman" w:cs="Times New Roman"/>
          <w:b/>
          <w:sz w:val="40"/>
          <w:szCs w:val="40"/>
        </w:rPr>
        <w:t>Tumkur</w:t>
      </w:r>
      <w:proofErr w:type="spellEnd"/>
    </w:p>
    <w:p w14:paraId="7A658CE6" w14:textId="77777777" w:rsidR="000321E5" w:rsidRDefault="000321E5" w:rsidP="000321E5">
      <w:pPr>
        <w:spacing w:after="0"/>
        <w:ind w:hanging="567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(</w:t>
      </w:r>
      <w:r w:rsidRPr="008A09F4">
        <w:rPr>
          <w:rFonts w:ascii="Times New Roman" w:hAnsi="Times New Roman" w:cs="Times New Roman"/>
          <w:bCs/>
        </w:rPr>
        <w:t xml:space="preserve">An Autonomous Institute, Affiliated to </w:t>
      </w:r>
      <w:proofErr w:type="spellStart"/>
      <w:r w:rsidRPr="008A09F4">
        <w:rPr>
          <w:rFonts w:ascii="Times New Roman" w:hAnsi="Times New Roman" w:cs="Times New Roman"/>
          <w:bCs/>
        </w:rPr>
        <w:t>Visvesvaraya</w:t>
      </w:r>
      <w:proofErr w:type="spellEnd"/>
      <w:r w:rsidRPr="008A09F4">
        <w:rPr>
          <w:rFonts w:ascii="Times New Roman" w:hAnsi="Times New Roman" w:cs="Times New Roman"/>
          <w:bCs/>
        </w:rPr>
        <w:t xml:space="preserve"> Technological University </w:t>
      </w:r>
      <w:proofErr w:type="spellStart"/>
      <w:r w:rsidRPr="008A09F4">
        <w:rPr>
          <w:rFonts w:ascii="Times New Roman" w:hAnsi="Times New Roman" w:cs="Times New Roman"/>
          <w:bCs/>
        </w:rPr>
        <w:t>Belagavi</w:t>
      </w:r>
      <w:proofErr w:type="spellEnd"/>
      <w:r w:rsidRPr="008A09F4">
        <w:rPr>
          <w:rFonts w:ascii="Times New Roman" w:hAnsi="Times New Roman" w:cs="Times New Roman"/>
          <w:bCs/>
        </w:rPr>
        <w:t xml:space="preserve">, </w:t>
      </w:r>
    </w:p>
    <w:p w14:paraId="24DB4FCA" w14:textId="77777777" w:rsidR="000321E5" w:rsidRDefault="000321E5" w:rsidP="000321E5">
      <w:pPr>
        <w:spacing w:after="0"/>
        <w:ind w:hanging="567"/>
        <w:jc w:val="center"/>
        <w:rPr>
          <w:rFonts w:ascii="Times New Roman" w:hAnsi="Times New Roman" w:cs="Times New Roman"/>
          <w:bCs/>
        </w:rPr>
      </w:pPr>
      <w:r w:rsidRPr="008A09F4">
        <w:rPr>
          <w:rFonts w:ascii="Times New Roman" w:hAnsi="Times New Roman" w:cs="Times New Roman"/>
          <w:bCs/>
        </w:rPr>
        <w:t>Approved by AICTE</w:t>
      </w:r>
      <w:r>
        <w:rPr>
          <w:rFonts w:ascii="Times New Roman" w:hAnsi="Times New Roman" w:cs="Times New Roman"/>
          <w:bCs/>
        </w:rPr>
        <w:t>, New Delhi, Accredited by NAAC and ISO 9001:2015 certified)</w:t>
      </w:r>
    </w:p>
    <w:p w14:paraId="0C90B228" w14:textId="77777777" w:rsidR="000321E5" w:rsidRDefault="000321E5" w:rsidP="000321E5">
      <w:pPr>
        <w:ind w:hanging="567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342C72">
        <w:rPr>
          <w:rFonts w:ascii="Times New Roman" w:hAnsi="Times New Roman" w:cs="Times New Roman"/>
          <w:bCs/>
          <w:sz w:val="28"/>
          <w:szCs w:val="28"/>
        </w:rPr>
        <w:t xml:space="preserve">B.H. road, </w:t>
      </w:r>
      <w:proofErr w:type="spellStart"/>
      <w:r w:rsidRPr="00342C72">
        <w:rPr>
          <w:rFonts w:ascii="Times New Roman" w:hAnsi="Times New Roman" w:cs="Times New Roman"/>
          <w:bCs/>
          <w:sz w:val="28"/>
          <w:szCs w:val="28"/>
        </w:rPr>
        <w:t>Tumkur</w:t>
      </w:r>
      <w:proofErr w:type="spellEnd"/>
      <w:r w:rsidRPr="00342C72">
        <w:rPr>
          <w:rFonts w:ascii="Times New Roman" w:hAnsi="Times New Roman" w:cs="Times New Roman"/>
          <w:bCs/>
          <w:sz w:val="28"/>
          <w:szCs w:val="28"/>
        </w:rPr>
        <w:t xml:space="preserve"> 572103,</w:t>
      </w:r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342C72">
        <w:rPr>
          <w:rFonts w:ascii="Times New Roman" w:hAnsi="Times New Roman" w:cs="Times New Roman"/>
          <w:bCs/>
          <w:sz w:val="28"/>
          <w:szCs w:val="28"/>
        </w:rPr>
        <w:t>Karnataka, India</w:t>
      </w:r>
    </w:p>
    <w:p w14:paraId="7E9B4787" w14:textId="77777777" w:rsidR="00D31265" w:rsidRPr="00342C72" w:rsidRDefault="00D31265" w:rsidP="00D31265">
      <w:pPr>
        <w:jc w:val="center"/>
        <w:rPr>
          <w:rFonts w:ascii="Times New Roman" w:hAnsi="Times New Roman" w:cs="Times New Roman"/>
          <w:b/>
          <w:color w:val="FF0000"/>
          <w:sz w:val="32"/>
          <w:szCs w:val="32"/>
        </w:rPr>
      </w:pPr>
      <w:r w:rsidRPr="00342C72">
        <w:rPr>
          <w:rFonts w:ascii="Times New Roman" w:hAnsi="Times New Roman" w:cs="Times New Roman"/>
          <w:b/>
          <w:color w:val="FF0000"/>
          <w:sz w:val="32"/>
          <w:szCs w:val="32"/>
        </w:rPr>
        <w:t>DEPARTMENT OF COMPUTER SCIENCE &amp; ENGINEERING</w:t>
      </w:r>
    </w:p>
    <w:p w14:paraId="3A26F570" w14:textId="77777777" w:rsidR="00E15B12" w:rsidRDefault="00E15B12" w:rsidP="000321E5">
      <w:pPr>
        <w:ind w:hanging="567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47FFE0CD" w14:textId="3E5FF708" w:rsidR="000321E5" w:rsidRDefault="000321E5" w:rsidP="000321E5">
      <w:pPr>
        <w:ind w:hanging="567"/>
        <w:jc w:val="center"/>
        <w:rPr>
          <w:rFonts w:ascii="Times New Roman" w:hAnsi="Times New Roman" w:cs="Times New Roman"/>
          <w:bCs/>
          <w:sz w:val="28"/>
          <w:szCs w:val="28"/>
        </w:rPr>
      </w:pPr>
      <w:r>
        <w:rPr>
          <w:noProof/>
          <w:lang w:eastAsia="en-IN"/>
        </w:rPr>
        <w:drawing>
          <wp:inline distT="0" distB="0" distL="0" distR="0" wp14:anchorId="0294D097" wp14:editId="2212ECCD">
            <wp:extent cx="2019300" cy="1800225"/>
            <wp:effectExtent l="19050" t="0" r="0" b="0"/>
            <wp:docPr id="7" name="Picture 7" descr="https://lh4.googleusercontent.com/proxy/ZYlIeP_PXu7up4tjkZbxkthV45h4JhA6Nk7cDv_-VwZx1noFKzed1k3mRKEhCigUFkQX3k7Xdj_tKX9mLcBjcAICkGmDrV8y-EPmBNkewNbRHgQzzx4kKIM_xlLNKTRPm0ygRBarqytxdzzTAJuRd9-tUOUFUQ=w160-h160-k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4.googleusercontent.com/proxy/ZYlIeP_PXu7up4tjkZbxkthV45h4JhA6Nk7cDv_-VwZx1noFKzed1k3mRKEhCigUFkQX3k7Xdj_tKX9mLcBjcAICkGmDrV8y-EPmBNkewNbRHgQzzx4kKIM_xlLNKTRPm0ygRBarqytxdzzTAJuRd9-tUOUFUQ=w160-h160-k-no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AB19D" w14:textId="77777777" w:rsidR="00E15B12" w:rsidRPr="00342C72" w:rsidRDefault="00E15B12" w:rsidP="000321E5">
      <w:pPr>
        <w:ind w:hanging="567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77BB083D" w14:textId="73BDC258" w:rsidR="00D07DCA" w:rsidRPr="00FA3B51" w:rsidRDefault="00DC4284" w:rsidP="00D07DCA">
      <w:pPr>
        <w:jc w:val="center"/>
        <w:rPr>
          <w:rFonts w:ascii="Times New Roman" w:hAnsi="Times New Roman" w:cs="Times New Roman"/>
          <w:color w:val="00B0F0"/>
          <w:sz w:val="40"/>
          <w:szCs w:val="40"/>
        </w:rPr>
      </w:pPr>
      <w:r>
        <w:rPr>
          <w:rFonts w:ascii="Times New Roman" w:hAnsi="Times New Roman" w:cs="Times New Roman"/>
          <w:color w:val="00B0F0"/>
          <w:sz w:val="40"/>
          <w:szCs w:val="40"/>
        </w:rPr>
        <w:t xml:space="preserve">Major Project Pre Final Report </w:t>
      </w:r>
      <w:r w:rsidR="00415ECF" w:rsidRPr="00FA3B51">
        <w:rPr>
          <w:rFonts w:ascii="Times New Roman" w:hAnsi="Times New Roman" w:cs="Times New Roman"/>
          <w:color w:val="00B0F0"/>
          <w:sz w:val="40"/>
          <w:szCs w:val="40"/>
        </w:rPr>
        <w:t>- [VII</w:t>
      </w:r>
      <w:r w:rsidR="00FA3B51" w:rsidRPr="00FA3B51">
        <w:rPr>
          <w:rFonts w:ascii="Times New Roman" w:hAnsi="Times New Roman" w:cs="Times New Roman"/>
          <w:color w:val="00B0F0"/>
          <w:sz w:val="40"/>
          <w:szCs w:val="40"/>
        </w:rPr>
        <w:t>I</w:t>
      </w:r>
      <w:r w:rsidR="00415ECF" w:rsidRPr="00FA3B51">
        <w:rPr>
          <w:rFonts w:ascii="Times New Roman" w:hAnsi="Times New Roman" w:cs="Times New Roman"/>
          <w:color w:val="00B0F0"/>
          <w:sz w:val="40"/>
          <w:szCs w:val="40"/>
        </w:rPr>
        <w:t xml:space="preserve"> </w:t>
      </w:r>
      <w:proofErr w:type="spellStart"/>
      <w:r w:rsidR="00415ECF" w:rsidRPr="00FA3B51">
        <w:rPr>
          <w:rFonts w:ascii="Times New Roman" w:hAnsi="Times New Roman" w:cs="Times New Roman"/>
          <w:color w:val="00B0F0"/>
          <w:sz w:val="40"/>
          <w:szCs w:val="40"/>
        </w:rPr>
        <w:t>Sem</w:t>
      </w:r>
      <w:proofErr w:type="spellEnd"/>
      <w:r w:rsidR="00415ECF" w:rsidRPr="00FA3B51">
        <w:rPr>
          <w:rFonts w:ascii="Times New Roman" w:hAnsi="Times New Roman" w:cs="Times New Roman"/>
          <w:color w:val="00B0F0"/>
          <w:sz w:val="40"/>
          <w:szCs w:val="40"/>
        </w:rPr>
        <w:t xml:space="preserve"> B.E]</w:t>
      </w:r>
      <w:r w:rsidR="00EA4E34" w:rsidRPr="00FA3B51">
        <w:rPr>
          <w:rFonts w:ascii="Times New Roman" w:hAnsi="Times New Roman" w:cs="Times New Roman"/>
          <w:color w:val="00B0F0"/>
          <w:sz w:val="40"/>
          <w:szCs w:val="40"/>
        </w:rPr>
        <w:t xml:space="preserve">  </w:t>
      </w:r>
    </w:p>
    <w:p w14:paraId="58AA4D14" w14:textId="74F1B8BB" w:rsidR="00D07DCA" w:rsidRDefault="00D07DCA" w:rsidP="00D07DC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5BD5DB" w14:textId="5C893393" w:rsidR="00D07DCA" w:rsidRPr="00EA4E34" w:rsidRDefault="00EA4E34" w:rsidP="00D07DCA">
      <w:pPr>
        <w:jc w:val="center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EA4E34">
        <w:rPr>
          <w:rFonts w:ascii="Times New Roman" w:hAnsi="Times New Roman" w:cs="Times New Roman"/>
          <w:bCs/>
          <w:i/>
          <w:iCs/>
          <w:sz w:val="28"/>
          <w:szCs w:val="28"/>
        </w:rPr>
        <w:t>Submitted by</w:t>
      </w:r>
    </w:p>
    <w:p w14:paraId="168C7C53" w14:textId="70095592" w:rsidR="00EA4E34" w:rsidRDefault="00415ECF" w:rsidP="00415EC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               </w:t>
      </w:r>
      <w:r w:rsidR="00FA3B51">
        <w:rPr>
          <w:rFonts w:ascii="Times New Roman" w:hAnsi="Times New Roman" w:cs="Times New Roman"/>
          <w:b/>
          <w:sz w:val="28"/>
          <w:szCs w:val="28"/>
        </w:rPr>
        <w:t>Student name</w:t>
      </w:r>
      <w:r w:rsidR="00EA4E34">
        <w:rPr>
          <w:rFonts w:ascii="Times New Roman" w:hAnsi="Times New Roman" w:cs="Times New Roman"/>
          <w:b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A4E34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="00FA3B51">
        <w:rPr>
          <w:rFonts w:ascii="Times New Roman" w:hAnsi="Times New Roman" w:cs="Times New Roman"/>
          <w:b/>
          <w:sz w:val="28"/>
          <w:szCs w:val="28"/>
        </w:rPr>
        <w:t xml:space="preserve"> USN</w:t>
      </w:r>
    </w:p>
    <w:p w14:paraId="31B1CA71" w14:textId="621CC19F" w:rsidR="00E15B12" w:rsidRDefault="00415ECF" w:rsidP="00FA3B5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0CB02F50" w14:textId="77777777" w:rsidR="00E15B12" w:rsidRDefault="00E15B12" w:rsidP="00FA3B5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2155BCC5" w14:textId="7137833E" w:rsidR="00EA4E34" w:rsidRDefault="00EA4E34" w:rsidP="00EA4E3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B2CBC5" w14:textId="77777777" w:rsidR="00EA4E34" w:rsidRDefault="00EA4E34" w:rsidP="00EA4E3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D95049B" w14:textId="66957E40" w:rsidR="00D07DCA" w:rsidRPr="00EA4E34" w:rsidRDefault="00FA3B51" w:rsidP="00D07DCA">
      <w:pPr>
        <w:jc w:val="center"/>
        <w:rPr>
          <w:rFonts w:ascii="Times New Roman" w:hAnsi="Times New Roman" w:cs="Times New Roman"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Under the </w:t>
      </w:r>
      <w:r w:rsidR="00DC4284">
        <w:rPr>
          <w:rFonts w:ascii="Times New Roman" w:hAnsi="Times New Roman" w:cs="Times New Roman"/>
          <w:bCs/>
          <w:i/>
          <w:iCs/>
          <w:sz w:val="28"/>
          <w:szCs w:val="28"/>
        </w:rPr>
        <w:t>Guidance</w:t>
      </w:r>
      <w:r w:rsidR="00D07DCA" w:rsidRPr="00EA4E34">
        <w:rPr>
          <w:rFonts w:ascii="Times New Roman" w:hAnsi="Times New Roman" w:cs="Times New Roman"/>
          <w:bCs/>
          <w:i/>
          <w:iCs/>
          <w:sz w:val="28"/>
          <w:szCs w:val="28"/>
        </w:rPr>
        <w:t xml:space="preserve"> of</w:t>
      </w:r>
    </w:p>
    <w:p w14:paraId="62BAD9A0" w14:textId="2A48F82F" w:rsidR="00EA4E34" w:rsidRDefault="00DC4284" w:rsidP="00EA4E3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Xxxxxxx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(name)</w:t>
      </w:r>
    </w:p>
    <w:p w14:paraId="4C65EF93" w14:textId="66A9132B" w:rsidR="00DC4284" w:rsidRPr="00342C72" w:rsidRDefault="00DC4284" w:rsidP="00EA4E3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Xxxxxx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(designation)</w:t>
      </w:r>
    </w:p>
    <w:p w14:paraId="0BC1B4FC" w14:textId="1970A3A1" w:rsidR="00EA4E34" w:rsidRPr="00415ECF" w:rsidRDefault="00EA4E34" w:rsidP="00EA4E34">
      <w:pPr>
        <w:spacing w:after="0" w:line="24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415ECF">
        <w:rPr>
          <w:rFonts w:ascii="Times New Roman" w:hAnsi="Times New Roman" w:cs="Times New Roman"/>
          <w:bCs/>
          <w:sz w:val="28"/>
          <w:szCs w:val="28"/>
        </w:rPr>
        <w:t>Department of Computer Science and Engineering</w:t>
      </w:r>
    </w:p>
    <w:p w14:paraId="06E5204B" w14:textId="77777777" w:rsidR="00E15B12" w:rsidRDefault="00E15B12" w:rsidP="00342C7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F149DB0" w14:textId="77777777" w:rsidR="00E15B12" w:rsidRDefault="00E15B12" w:rsidP="00342C7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4F22481" w14:textId="77777777" w:rsidR="00E15B12" w:rsidRDefault="00E15B12" w:rsidP="00342C7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B5C0C5B" w14:textId="324673F6" w:rsidR="00EA4E34" w:rsidRDefault="00EA4E34" w:rsidP="00EA4E34">
      <w:pPr>
        <w:tabs>
          <w:tab w:val="center" w:pos="4513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Y-202</w:t>
      </w:r>
      <w:r w:rsidR="00E209BA">
        <w:rPr>
          <w:rFonts w:ascii="Times New Roman" w:hAnsi="Times New Roman" w:cs="Times New Roman"/>
          <w:b/>
          <w:sz w:val="32"/>
          <w:szCs w:val="32"/>
        </w:rPr>
        <w:t>1</w:t>
      </w:r>
      <w:r>
        <w:rPr>
          <w:rFonts w:ascii="Times New Roman" w:hAnsi="Times New Roman" w:cs="Times New Roman"/>
          <w:b/>
          <w:sz w:val="32"/>
          <w:szCs w:val="32"/>
        </w:rPr>
        <w:t>-2</w:t>
      </w:r>
      <w:r w:rsidR="00E209BA">
        <w:rPr>
          <w:rFonts w:ascii="Times New Roman" w:hAnsi="Times New Roman" w:cs="Times New Roman"/>
          <w:b/>
          <w:sz w:val="32"/>
          <w:szCs w:val="32"/>
        </w:rPr>
        <w:t>2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sectPr w:rsidR="00EA4E34" w:rsidSect="008F3801">
      <w:pgSz w:w="11906" w:h="16838"/>
      <w:pgMar w:top="993" w:right="1133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BE166" w14:textId="77777777" w:rsidR="00193D20" w:rsidRDefault="00193D20" w:rsidP="00342C72">
      <w:pPr>
        <w:spacing w:after="0" w:line="240" w:lineRule="auto"/>
      </w:pPr>
      <w:r>
        <w:separator/>
      </w:r>
    </w:p>
  </w:endnote>
  <w:endnote w:type="continuationSeparator" w:id="0">
    <w:p w14:paraId="3EC04716" w14:textId="77777777" w:rsidR="00193D20" w:rsidRDefault="00193D20" w:rsidP="00342C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96761" w14:textId="77777777" w:rsidR="00193D20" w:rsidRDefault="00193D20" w:rsidP="00342C72">
      <w:pPr>
        <w:spacing w:after="0" w:line="240" w:lineRule="auto"/>
      </w:pPr>
      <w:r>
        <w:separator/>
      </w:r>
    </w:p>
  </w:footnote>
  <w:footnote w:type="continuationSeparator" w:id="0">
    <w:p w14:paraId="3CB2A5D9" w14:textId="77777777" w:rsidR="00193D20" w:rsidRDefault="00193D20" w:rsidP="00342C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NjC2MDYxMzIxNDBU0lEKTi0uzszPAykwrAUAXwQLDSwAAAA="/>
  </w:docVars>
  <w:rsids>
    <w:rsidRoot w:val="00D07DCA"/>
    <w:rsid w:val="000321E5"/>
    <w:rsid w:val="000B3B98"/>
    <w:rsid w:val="00193D20"/>
    <w:rsid w:val="003414D1"/>
    <w:rsid w:val="00342C72"/>
    <w:rsid w:val="00360816"/>
    <w:rsid w:val="00361458"/>
    <w:rsid w:val="003F02E5"/>
    <w:rsid w:val="00415ECF"/>
    <w:rsid w:val="00476F35"/>
    <w:rsid w:val="005A1547"/>
    <w:rsid w:val="00654E76"/>
    <w:rsid w:val="007548C5"/>
    <w:rsid w:val="007978E2"/>
    <w:rsid w:val="008A09F4"/>
    <w:rsid w:val="008F3801"/>
    <w:rsid w:val="00921A1B"/>
    <w:rsid w:val="00A44395"/>
    <w:rsid w:val="00B313A1"/>
    <w:rsid w:val="00CE62FD"/>
    <w:rsid w:val="00D07DCA"/>
    <w:rsid w:val="00D31265"/>
    <w:rsid w:val="00D91511"/>
    <w:rsid w:val="00DC4284"/>
    <w:rsid w:val="00E15B12"/>
    <w:rsid w:val="00E209BA"/>
    <w:rsid w:val="00E57877"/>
    <w:rsid w:val="00EA4E34"/>
    <w:rsid w:val="00EB2D0E"/>
    <w:rsid w:val="00FA3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2BCA7"/>
  <w15:docId w15:val="{7809D7CF-F0FE-4707-BE0D-5291C865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DCA"/>
    <w:pPr>
      <w:spacing w:after="200" w:line="276" w:lineRule="auto"/>
    </w:pPr>
  </w:style>
  <w:style w:type="paragraph" w:styleId="Heading4">
    <w:name w:val="heading 4"/>
    <w:basedOn w:val="Normal"/>
    <w:link w:val="Heading4Char"/>
    <w:uiPriority w:val="9"/>
    <w:qFormat/>
    <w:rsid w:val="00921A1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21A1B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342C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C72"/>
  </w:style>
  <w:style w:type="paragraph" w:styleId="Footer">
    <w:name w:val="footer"/>
    <w:basedOn w:val="Normal"/>
    <w:link w:val="FooterChar"/>
    <w:uiPriority w:val="99"/>
    <w:unhideWhenUsed/>
    <w:rsid w:val="00342C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C72"/>
  </w:style>
  <w:style w:type="paragraph" w:styleId="BalloonText">
    <w:name w:val="Balloon Text"/>
    <w:basedOn w:val="Normal"/>
    <w:link w:val="BalloonTextChar"/>
    <w:uiPriority w:val="99"/>
    <w:semiHidden/>
    <w:unhideWhenUsed/>
    <w:rsid w:val="00FA3B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B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6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webSettings" Target="webSettings.xml" /><Relationship Id="rId7" Type="http://schemas.openxmlformats.org/officeDocument/2006/relationships/fontTable" Target="fontTable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image" Target="media/image1.png" /><Relationship Id="rId5" Type="http://schemas.openxmlformats.org/officeDocument/2006/relationships/endnotes" Target="endnotes.xml" /><Relationship Id="rId4" Type="http://schemas.openxmlformats.org/officeDocument/2006/relationships/footnotes" Target="footnot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udra Aradhya</cp:lastModifiedBy>
  <cp:revision>2</cp:revision>
  <dcterms:created xsi:type="dcterms:W3CDTF">2022-05-31T11:36:00Z</dcterms:created>
  <dcterms:modified xsi:type="dcterms:W3CDTF">2022-05-31T11:36:00Z</dcterms:modified>
</cp:coreProperties>
</file>